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July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June 30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1b9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